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22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c577a91862daba31b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22T06:13:04Z</dcterms:created>
  <dcterms:modified xsi:type="dcterms:W3CDTF">2024-05-22T06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22 06:12:58</vt:lpwstr>
  </property>
</Properties>
</file>